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w:t>
      </w:r>
      <w:r>
        <w:t xml:space="preserve"> </w:t>
      </w:r>
      <w:r>
        <w:t xml:space="preserve">Ethiopia</w:t>
      </w:r>
      <w:r>
        <w:t xml:space="preserve"> </w:t>
      </w:r>
      <w:r>
        <w:t xml:space="preserve">Addis</w:t>
      </w:r>
      <w:r>
        <w:t xml:space="preserve"> </w:t>
      </w:r>
      <w:r>
        <w:t xml:space="preserve">Ababa</w:t>
      </w:r>
    </w:p>
    <w:bookmarkStart w:id="20" w:name="X73da26a9fdfb0e46caa6970520fa54408186553"/>
    <w:p>
      <w:pPr>
        <w:pStyle w:val="Heading1"/>
      </w:pPr>
      <w:r>
        <w:t xml:space="preserve">INTERNATIONAL DIPLOMATIC INTERNSHIP APPLICATION LETTER</w:t>
      </w:r>
    </w:p>
    <w:p>
      <w:pPr>
        <w:pStyle w:val="FirstParagraph"/>
      </w:pPr>
      <w:r>
        <w:t xml:space="preserve">For Diplomat Internship Opportunity in Ethiopia Addis Aba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Head of Diplomatic Internship Program</w:t>
      </w:r>
    </w:p>
    <w:p>
      <w:pPr>
        <w:pStyle w:val="BodyText"/>
      </w:pPr>
      <w:r>
        <w:t xml:space="preserve">[Embassy/International Organization Name]</w:t>
      </w:r>
    </w:p>
    <w:p>
      <w:pPr>
        <w:pStyle w:val="BodyText"/>
      </w:pPr>
      <w:r>
        <w:t xml:space="preserve">United Nations Avenue, Addis Ababa</w:t>
      </w:r>
    </w:p>
    <w:p>
      <w:pPr>
        <w:pStyle w:val="BodyText"/>
      </w:pPr>
      <w:r>
        <w:t xml:space="preserve">Ethiopia</w:t>
      </w:r>
    </w:p>
    <w:bookmarkStart w:id="21" w:name="X28d407f801c63caa9d2d06472b5e9800d20eb51"/>
    <w:p>
      <w:pPr>
        <w:pStyle w:val="Heading2"/>
      </w:pPr>
      <w:r>
        <w:t xml:space="preserve">SUBJECT: FORMAL APPLICATION FOR DIPLOMAT INTERNSHIP POSITION IN ETHIOPIA ADDIS ABABA</w:t>
      </w:r>
    </w:p>
    <w:bookmarkEnd w:id="21"/>
    <w:p>
      <w:pPr>
        <w:pStyle w:val="FirstParagraph"/>
      </w:pPr>
      <w:r>
        <w:t xml:space="preserve">Dear Head of Diplomatic Internship Program,</w:t>
      </w:r>
    </w:p>
    <w:p>
      <w:pPr>
        <w:pStyle w:val="BodyText"/>
      </w:pPr>
      <w:r>
        <w:t xml:space="preserve">It is with profound enthusiasm that I submit my application for the Diplomat Internship position within your esteemed organization in Ethiopia Addis Ababa, as detailed in your recent recruitment announcement. This Internship Application Letter represents not merely a professional opportunity, but a deeply personal commitment to contributing to Ethiopia's pivotal role as Africa's diplomatic hub and fostering cross-cultural understanding at the highest international level. Having dedicated years to studying international relations with specific focus on Horn of Africa geopolitics, I am eager to immerse myself in the vibrant diplomatic ecosystem of Addis Ababa—a city that has served as the heart of African diplomacy for decades.</w:t>
      </w:r>
    </w:p>
    <w:p>
      <w:pPr>
        <w:pStyle w:val="BodyText"/>
      </w:pPr>
      <w:r>
        <w:t xml:space="preserve">My academic journey at [Your University] culminated in a Bachelor's degree in International Relations with honors, where I specialized in conflict resolution and African diplomatic history. Crucially, my research focused on Ethiopia Addis Ababa's unique position as the headquarters of the African Union and United Nations Economic Commission for Africa. This work required extensive analysis of Ethiopia's foreign policy evolution since 1945, including its pivotal role in Pan-Africanism and contemporary peace initiatives across the Sahel region. I have consistently demonstrated exceptional analytical capabilities through my thesis on "The Diplomatic Significance of Addis Ababa in 21st Century African Integration," which received commendation from Professor [Name], former Director of the Institute for Peace and Security Studies at Addis Ababa University.</w:t>
      </w:r>
    </w:p>
    <w:p>
      <w:pPr>
        <w:pStyle w:val="BodyText"/>
      </w:pPr>
      <w:r>
        <w:t xml:space="preserve">What particularly motivates me to pursue this Internship Application Letter is Ethiopia Addis Ababa's unparalleled status as a nexus where global diplomacy converges with African agency. Having completed a semester abroad at the Ethiopian Diplomatic Academy in 2023, I witnessed firsthand how this city serves as a crucible for dialogue between Global South nations and major international stakeholders. My experience assisting the Consular Department of [Previous Organization] during the 2023 Africa-Europe Summit provided concrete exposure to diplomatic protocol, multilateral negotiation techniques, and the nuanced cultural intelligence required in Addis Ababa's diplomatic environment. I documented these insights in a publication for the African Diplomatic Review, which highlighted Ethiopia's unique capacity to bridge Western and African perspectives on climate security—a critical issue currently shaping international agendas.</w:t>
      </w:r>
    </w:p>
    <w:p>
      <w:pPr>
        <w:pStyle w:val="BodyText"/>
      </w:pPr>
      <w:r>
        <w:t xml:space="preserve">As a prospective Diplomat, I understand that effective engagement requires more than theoretical knowledge—it demands cultural humility and contextual awareness. My fluency in Amharic (advanced conversational level) and Arabic (intermediate), developed through immersion programs in the Ethiopian Orthodox Church community and university language exchanges, enables me to engage authentically with local stakeholders. I have also completed specialized training in diplomatic protocol from the International Institute of Diplomacy, including modules on African regional security architecture that directly address Ethiopia Addis Ababa's strategic importance as a peacekeeping coordination center. My fieldwork experience in the Tigray region during post-conflict reconciliation efforts further solidified my understanding of Ethiopia's complex socio-political landscape—a context essential for any Diplomat operating from Addis Ababa.</w:t>
      </w:r>
    </w:p>
    <w:p>
      <w:pPr>
        <w:pStyle w:val="BodyText"/>
      </w:pPr>
      <w:r>
        <w:t xml:space="preserve">The opportunity to contribute to your organization's mission in Ethiopia Addis Ababa represents a convergence of my academic preparation, cultural immersion, and professional aspirations. I am particularly drawn to your ongoing work on the Horn of Africa Stability Framework, which aligns with my research on conflict resolution mechanisms in fragile states. As an intern within this critical Diplomat training program, I am prepared to support your team in drafting policy briefings for the AU-UN Joint Mission, analyzing diplomatic correspondence from key stakeholders including Ethiopia's Ministry of Foreign Affairs, and assisting in organizing high-level roundtables at the Addis Ababa International Conference Center. My organizational skills—honed through managing student-led Model UN conferences with 150+ participants—would ensure seamless logistical support for your diplomatic engagements.</w:t>
      </w:r>
    </w:p>
    <w:p>
      <w:pPr>
        <w:pStyle w:val="BodyText"/>
      </w:pPr>
      <w:r>
        <w:t xml:space="preserve">Ethiopia Addis Ababa is not merely a location for my internship; it is the living classroom of modern diplomacy. This city embodies the spirit of African agency in global governance—a reality I have studied and experienced. The legacy of figures like Emperor Haile Selassie, who hosted the 1963 founding conference of the Organization of African Unity, continues to inform contemporary diplomatic practices here. As a future Diplomat committed to ethical engagement, I recognize that true diplomacy begins with listening—to Ethiopian perspectives on development, security and continental integration. My previous work assisting refugee advocacy groups in Addis Ababa's Korem district taught me that effective international relations must be grounded in local realities.</w:t>
      </w:r>
    </w:p>
    <w:p>
      <w:pPr>
        <w:pStyle w:val="BodyText"/>
      </w:pPr>
      <w:r>
        <w:t xml:space="preserve">I am deeply aware that this Diplomat internship requires not just competence but cultural sensitivity—a quality I have actively cultivated through years of respectful engagement with Ethiopian communities. My volunteer work with the Addis Ababa Women's Resource Center, where I co-designed a mentorship program for young female diplomats, demonstrated my commitment to inclusive diplomacy. This experience reinforced my understanding that Ethiopia Addis Ababa's diplomatic success hinges on empowering local voices within global frameworks—a principle I will champion as an intern.</w:t>
      </w:r>
    </w:p>
    <w:p>
      <w:pPr>
        <w:pStyle w:val="BodyText"/>
      </w:pPr>
      <w:r>
        <w:t xml:space="preserve">The significance of this Internship Application Letter extends beyond a mere formality—it represents my formal commitment to contribute meaningfully to the diplomatic community operating from Ethiopia Addis Ababa. Having studied how this city has transformed from a regional capital into Africa's diplomatic epicenter, I am prepared to bring fresh analytical perspectives while respecting its profound historical legacy. I am confident that my unique blend of academic rigor, cultural fluency, and on-the-ground experience in Ethiopia will enable me to support your mission while learning from the world-class diplomatic practitioners who call Addis Ababa home.</w:t>
      </w:r>
    </w:p>
    <w:p>
      <w:pPr>
        <w:pStyle w:val="BodyText"/>
      </w:pPr>
      <w:r>
        <w:t xml:space="preserve">Thank you for considering this Internship Application Letter and my application for the Diplomat position. I am eager to discuss how my skills in policy analysis, cross-cultural communication, and African regional affairs can support your organization's work in Ethiopia Addis Ababa. I look forward to the possibility of contributing to the vibrant diplomatic community that makes this city a beacon of hope for continental unity and global cooperation.</w:t>
      </w:r>
    </w:p>
    <w:p>
      <w:pPr>
        <w:pStyle w:val="BodyText"/>
      </w:pPr>
      <w:r>
        <w:t xml:space="preserve">Sincerely,</w:t>
      </w:r>
    </w:p>
    <w:p>
      <w:pPr>
        <w:pStyle w:val="BodyText"/>
      </w:pPr>
      <w:r>
        <w:t xml:space="preserve">[Your Full Name]</w:t>
      </w:r>
    </w:p>
    <w:p>
      <w:pPr>
        <w:pStyle w:val="BodyText"/>
      </w:pPr>
      <w:r>
        <w:t xml:space="preserve">[Your Signature (if submitting hard copy)]</w:t>
      </w:r>
    </w:p>
    <w:p>
      <w:pPr>
        <w:pStyle w:val="BodyText"/>
      </w:pPr>
      <w:r>
        <w:rPr>
          <w:bCs/>
          <w:b/>
        </w:rPr>
        <w:t xml:space="preserve">Word Count:</w:t>
      </w:r>
      <w:r>
        <w:t xml:space="preserve"> </w:t>
      </w:r>
      <w:r>
        <w:t xml:space="preserve">872 words</w:t>
      </w:r>
    </w:p>
    <w:p>
      <w:pPr>
        <w:pStyle w:val="BodyText"/>
      </w:pPr>
      <w:r>
        <w:t xml:space="preserve">This Internship Application Letter embodies my commitment to diplomacy in Ethiopia Addis Ababa as a future Diplomat dedicated to ethical international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Diplomat Position - Ethiopia Addis Ababa</dc:title>
  <dc:creator/>
  <dc:language>en</dc:language>
  <cp:keywords/>
  <dcterms:created xsi:type="dcterms:W3CDTF">2025-12-09T17:58:55Z</dcterms:created>
  <dcterms:modified xsi:type="dcterms:W3CDTF">2025-12-09T17:58:55Z</dcterms:modified>
</cp:coreProperties>
</file>

<file path=docProps/custom.xml><?xml version="1.0" encoding="utf-8"?>
<Properties xmlns="http://schemas.openxmlformats.org/officeDocument/2006/custom-properties" xmlns:vt="http://schemas.openxmlformats.org/officeDocument/2006/docPropsVTypes"/>
</file>